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D8E00D" w:rsidR="0000007A" w:rsidRPr="00DE7D30" w:rsidRDefault="00043DE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5C3F50">
                <w:rPr>
                  <w:rStyle w:val="Hyperlink"/>
                  <w:rFonts w:ascii="Arial" w:hAnsi="Arial" w:cs="Arial"/>
                  <w:shd w:val="clear" w:color="auto" w:fill="FFFFFF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1B764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43DE7">
              <w:rPr>
                <w:rFonts w:ascii="Arial" w:hAnsi="Arial" w:cs="Arial"/>
                <w:b/>
                <w:bCs/>
                <w:szCs w:val="28"/>
                <w:lang w:val="en-GB"/>
              </w:rPr>
              <w:t>173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E6290B" w:rsidR="0000007A" w:rsidRPr="00DE7D30" w:rsidRDefault="00043DE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43DE7">
              <w:rPr>
                <w:rFonts w:ascii="Arial" w:hAnsi="Arial" w:cs="Arial"/>
                <w:b/>
                <w:szCs w:val="28"/>
                <w:lang w:val="en-GB"/>
              </w:rPr>
              <w:t>Continuous and comprehensive assessment of speaking skills in English in schools and colleges provides a holistic approach to English language acquisi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6C54A9" w:rsidR="00CF0BBB" w:rsidRPr="00DE7D30" w:rsidRDefault="00043DE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66.2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534DEBF" w14:textId="7E31EC05" w:rsidR="00043DE7" w:rsidRDefault="00043DE7" w:rsidP="00043DE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43D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Multidisciplinary Research and Development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043DE7">
                    <w:t xml:space="preserve"> </w:t>
                  </w:r>
                  <w:r w:rsidRPr="00043D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: 2, Issue: 10, 607-61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043D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043D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ct 2015</w:t>
                  </w:r>
                </w:p>
                <w:p w14:paraId="665DF8A1" w14:textId="7852090B" w:rsidR="00043DE7" w:rsidRPr="00043DE7" w:rsidRDefault="00043DE7" w:rsidP="00043DE7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6378EA0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043D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tgtFrame="_blank" w:history="1">
                    <w:r w:rsidR="00043DE7" w:rsidRPr="00043DE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llsubjectjournal.com/archives/2015/vol2/issue10</w:t>
                    </w:r>
                  </w:hyperlink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B22772" w14:textId="77777777" w:rsidR="00270145" w:rsidRPr="0000007A" w:rsidRDefault="00270145" w:rsidP="0099583E">
      <w:r>
        <w:separator/>
      </w:r>
    </w:p>
  </w:endnote>
  <w:endnote w:type="continuationSeparator" w:id="0">
    <w:p w14:paraId="2BC56E25" w14:textId="77777777" w:rsidR="00270145" w:rsidRPr="0000007A" w:rsidRDefault="0027014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F9509" w14:textId="77777777" w:rsidR="00270145" w:rsidRPr="0000007A" w:rsidRDefault="00270145" w:rsidP="0099583E">
      <w:r>
        <w:separator/>
      </w:r>
    </w:p>
  </w:footnote>
  <w:footnote w:type="continuationSeparator" w:id="0">
    <w:p w14:paraId="33E515F4" w14:textId="77777777" w:rsidR="00270145" w:rsidRPr="0000007A" w:rsidRDefault="0027014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3DE7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0145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94CDE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43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lsubjectjournal.com/archives/2015/vol2/issue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12:56:00Z</dcterms:modified>
</cp:coreProperties>
</file>